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Данил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(d%2 == 0)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(pow(a, 2**i*d, n) == n - 1)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5732876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нил Исаев</dc:creator>
  <dc:language>ru-RU</dc:language>
  <cp:keywords/>
  <dcterms:created xsi:type="dcterms:W3CDTF">2025-10-31T12:30:29Z</dcterms:created>
  <dcterms:modified xsi:type="dcterms:W3CDTF">2025-10-31T12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ероятностные алгоритмы проверки чисел на простот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